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343E" w:rsidRDefault="000D6B59">
      <w:r>
        <w:rPr>
          <w:rFonts w:hint="eastAsia"/>
        </w:rPr>
        <w:t>Grou</w:t>
      </w:r>
      <w:r>
        <w:t>p Buffer List</w:t>
      </w:r>
    </w:p>
    <w:p w:rsidR="000D6B59" w:rsidRDefault="000A0B5A">
      <w:pPr>
        <w:rPr>
          <w:rFonts w:hint="eastAsia"/>
        </w:rPr>
      </w:pPr>
      <w:r>
        <w:t>Sep. 5, 2018</w:t>
      </w:r>
    </w:p>
    <w:p w:rsidR="000D6B59" w:rsidRDefault="000D6B59" w:rsidP="000D6B59">
      <w:r>
        <w:rPr>
          <w:rFonts w:hint="eastAsia"/>
        </w:rPr>
        <w:t xml:space="preserve">* </w:t>
      </w:r>
      <w:r>
        <w:t xml:space="preserve">contamination of </w:t>
      </w:r>
      <w:r>
        <w:rPr>
          <w:rFonts w:hint="eastAsia"/>
        </w:rPr>
        <w:t>group buffer</w:t>
      </w:r>
      <w:r>
        <w:t>s leads to the failure of everyone’s experiments.  Use EXTRA caution.</w:t>
      </w:r>
    </w:p>
    <w:p w:rsidR="000D6B59" w:rsidRDefault="000D6B59" w:rsidP="000D6B59">
      <w:r>
        <w:t>* No pipette tips</w:t>
      </w:r>
      <w:r>
        <w:rPr>
          <w:rFonts w:hint="eastAsia"/>
        </w:rPr>
        <w:t>, droppers</w:t>
      </w:r>
      <w:r>
        <w:t xml:space="preserve"> or g</w:t>
      </w:r>
      <w:r w:rsidRPr="000D6B59">
        <w:t>raduated pipet</w:t>
      </w:r>
      <w:r>
        <w:rPr>
          <w:rFonts w:hint="eastAsia"/>
        </w:rPr>
        <w:t xml:space="preserve"> (</w:t>
      </w:r>
      <w:r w:rsidR="00125479">
        <w:rPr>
          <w:rFonts w:hint="eastAsia"/>
        </w:rPr>
        <w:t>不可用</w:t>
      </w:r>
      <w:r w:rsidR="00125479">
        <w:rPr>
          <w:rFonts w:hint="eastAsia"/>
        </w:rPr>
        <w:t xml:space="preserve">tips, </w:t>
      </w:r>
      <w:r w:rsidR="00125479" w:rsidRPr="00125479">
        <w:rPr>
          <w:rFonts w:hint="eastAsia"/>
        </w:rPr>
        <w:t>吸量管</w:t>
      </w:r>
      <w:r w:rsidR="00125479">
        <w:rPr>
          <w:rFonts w:hint="eastAsia"/>
        </w:rPr>
        <w:t xml:space="preserve">, </w:t>
      </w:r>
      <w:r w:rsidR="00125479" w:rsidRPr="00125479">
        <w:rPr>
          <w:rFonts w:hint="eastAsia"/>
        </w:rPr>
        <w:t>滴管</w:t>
      </w:r>
      <w:r w:rsidR="00125479">
        <w:rPr>
          <w:rFonts w:hint="eastAsia"/>
        </w:rPr>
        <w:t>)</w:t>
      </w:r>
      <w:r w:rsidR="00125479">
        <w:t>. Pour the amount you need into your own 15/50 ml tubes.</w:t>
      </w:r>
    </w:p>
    <w:p w:rsidR="00125479" w:rsidRPr="00BD2673" w:rsidRDefault="00125479" w:rsidP="000D6B59">
      <w:pPr>
        <w:rPr>
          <w:rFonts w:hint="eastAsia"/>
        </w:rPr>
      </w:pPr>
      <w:r>
        <w:t>* The shelf life is at most 3 months.</w:t>
      </w:r>
    </w:p>
    <w:p w:rsidR="008A4EE0" w:rsidRPr="008A4EE0" w:rsidRDefault="008A4EE0" w:rsidP="000D6B59">
      <w:pPr>
        <w:rPr>
          <w:b/>
          <w:color w:val="FF0000"/>
        </w:rPr>
      </w:pPr>
      <w:r w:rsidRPr="008A4EE0">
        <w:rPr>
          <w:rFonts w:hint="eastAsia"/>
          <w:b/>
          <w:color w:val="FF0000"/>
        </w:rPr>
        <w:t>List</w:t>
      </w:r>
    </w:p>
    <w:p w:rsidR="00125479" w:rsidRDefault="00125479" w:rsidP="000D6B59">
      <w:r>
        <w:t>1 M Tris-HCl (pH 7.6)</w:t>
      </w:r>
      <w:r w:rsidR="000A0B5A">
        <w:tab/>
        <w:t>250 ml</w:t>
      </w:r>
    </w:p>
    <w:p w:rsidR="00125479" w:rsidRDefault="00125479" w:rsidP="00125479">
      <w:r>
        <w:t>1 M Tris-HCl (pH 8.0)</w:t>
      </w:r>
      <w:r w:rsidR="000A0B5A">
        <w:tab/>
        <w:t>250 ml</w:t>
      </w:r>
    </w:p>
    <w:p w:rsidR="00125479" w:rsidRDefault="00125479" w:rsidP="00125479">
      <w:r>
        <w:t>1 M Tris-HCl (pH 8.5)</w:t>
      </w:r>
      <w:r w:rsidR="000A0B5A">
        <w:tab/>
        <w:t>250 ml</w:t>
      </w:r>
    </w:p>
    <w:p w:rsidR="000A0B5A" w:rsidRDefault="000A0B5A" w:rsidP="00125479">
      <w:r>
        <w:t>1 M HEPES (7.6)</w:t>
      </w:r>
      <w:r>
        <w:tab/>
      </w:r>
      <w:r>
        <w:tab/>
        <w:t>100 ml</w:t>
      </w:r>
    </w:p>
    <w:p w:rsidR="00125479" w:rsidRDefault="00125479" w:rsidP="00125479">
      <w:r>
        <w:t>5 M NaCl</w:t>
      </w:r>
      <w:r w:rsidR="000A0B5A">
        <w:tab/>
      </w:r>
      <w:r w:rsidR="000A0B5A">
        <w:tab/>
      </w:r>
      <w:r w:rsidR="000A0B5A">
        <w:tab/>
      </w:r>
      <w:r w:rsidR="000A0B5A">
        <w:tab/>
        <w:t>100 ml</w:t>
      </w:r>
    </w:p>
    <w:p w:rsidR="00125479" w:rsidRDefault="00125479" w:rsidP="00125479">
      <w:r>
        <w:t>3 M NaOAc</w:t>
      </w:r>
      <w:r w:rsidR="000A0B5A">
        <w:tab/>
      </w:r>
      <w:r w:rsidR="000A0B5A">
        <w:tab/>
      </w:r>
      <w:r w:rsidR="000A0B5A">
        <w:tab/>
        <w:t>100 ml</w:t>
      </w:r>
    </w:p>
    <w:p w:rsidR="00125479" w:rsidRDefault="00125479" w:rsidP="00125479">
      <w:r>
        <w:t>2 M KCl</w:t>
      </w:r>
      <w:r w:rsidR="000A0B5A">
        <w:tab/>
      </w:r>
      <w:r w:rsidR="000A0B5A">
        <w:tab/>
      </w:r>
      <w:r w:rsidR="000A0B5A">
        <w:tab/>
      </w:r>
      <w:r w:rsidR="000A0B5A">
        <w:tab/>
        <w:t>100 ml</w:t>
      </w:r>
    </w:p>
    <w:p w:rsidR="000A0B5A" w:rsidRDefault="00F173DB" w:rsidP="00125479">
      <w:r>
        <w:t>2</w:t>
      </w:r>
      <w:r w:rsidR="000A0B5A">
        <w:t xml:space="preserve"> M KOH</w:t>
      </w:r>
      <w:r w:rsidR="000A0B5A">
        <w:tab/>
      </w:r>
      <w:r w:rsidR="000A0B5A">
        <w:tab/>
      </w:r>
      <w:r w:rsidR="000A0B5A">
        <w:tab/>
      </w:r>
      <w:r w:rsidR="000A0B5A">
        <w:tab/>
        <w:t>250 ml</w:t>
      </w:r>
    </w:p>
    <w:p w:rsidR="000A0B5A" w:rsidRDefault="000A0B5A" w:rsidP="00125479">
      <w:r>
        <w:t>1 M K-Glu</w:t>
      </w:r>
      <w:r>
        <w:tab/>
      </w:r>
      <w:r>
        <w:tab/>
      </w:r>
      <w:r>
        <w:tab/>
        <w:t>100 ml</w:t>
      </w:r>
    </w:p>
    <w:p w:rsidR="00125479" w:rsidRDefault="00125479" w:rsidP="00125479">
      <w:r>
        <w:t>1 M MgCl</w:t>
      </w:r>
      <w:r w:rsidRPr="000A0B5A">
        <w:rPr>
          <w:vertAlign w:val="subscript"/>
        </w:rPr>
        <w:t>2</w:t>
      </w:r>
      <w:r w:rsidR="000A0B5A">
        <w:tab/>
      </w:r>
      <w:r w:rsidR="000A0B5A">
        <w:tab/>
      </w:r>
      <w:r w:rsidR="000A0B5A">
        <w:tab/>
        <w:t>100 ml</w:t>
      </w:r>
    </w:p>
    <w:p w:rsidR="00125479" w:rsidRDefault="00125479" w:rsidP="00125479">
      <w:r>
        <w:t>1 M Mg(OAc)</w:t>
      </w:r>
      <w:r w:rsidRPr="000A0B5A">
        <w:rPr>
          <w:vertAlign w:val="subscript"/>
        </w:rPr>
        <w:t>2</w:t>
      </w:r>
      <w:r w:rsidR="000A0B5A">
        <w:tab/>
      </w:r>
      <w:r w:rsidR="000A0B5A">
        <w:tab/>
      </w:r>
      <w:r w:rsidR="000A0B5A">
        <w:tab/>
        <w:t>100 ml</w:t>
      </w:r>
    </w:p>
    <w:p w:rsidR="00125479" w:rsidRDefault="00125479" w:rsidP="00125479">
      <w:r>
        <w:t>1 M CaCl</w:t>
      </w:r>
      <w:r w:rsidRPr="000A0B5A">
        <w:rPr>
          <w:vertAlign w:val="subscript"/>
        </w:rPr>
        <w:t>2</w:t>
      </w:r>
      <w:r w:rsidR="000A0B5A">
        <w:tab/>
      </w:r>
      <w:r w:rsidR="000A0B5A">
        <w:tab/>
      </w:r>
      <w:r w:rsidR="000A0B5A">
        <w:tab/>
      </w:r>
      <w:r w:rsidR="000A0B5A">
        <w:tab/>
        <w:t>100 ml</w:t>
      </w:r>
    </w:p>
    <w:p w:rsidR="00556898" w:rsidRDefault="00556898" w:rsidP="00125479">
      <w:r>
        <w:t>0.5 M EDTA</w:t>
      </w:r>
      <w:r>
        <w:tab/>
      </w:r>
      <w:r>
        <w:tab/>
      </w:r>
      <w:r>
        <w:tab/>
        <w:t>50 ml</w:t>
      </w:r>
    </w:p>
    <w:p w:rsidR="008A4EE0" w:rsidRDefault="008A4EE0" w:rsidP="00125479">
      <w:r>
        <w:t>5X TBE</w:t>
      </w:r>
      <w:r>
        <w:tab/>
      </w:r>
      <w:r>
        <w:tab/>
      </w:r>
      <w:r>
        <w:tab/>
      </w:r>
      <w:r>
        <w:tab/>
        <w:t>1 liter</w:t>
      </w:r>
    </w:p>
    <w:p w:rsidR="008A4EE0" w:rsidRDefault="008A4EE0" w:rsidP="00125479"/>
    <w:p w:rsidR="008A4EE0" w:rsidRDefault="008A4EE0" w:rsidP="00125479">
      <w:r>
        <w:t>Recipe</w:t>
      </w:r>
      <w:r w:rsidR="00163EAF">
        <w:t xml:space="preserve">                           M.W.(g/mol)          Add(g)</w:t>
      </w:r>
    </w:p>
    <w:p w:rsidR="00163EAF" w:rsidRDefault="00700629" w:rsidP="00700629">
      <w:r>
        <w:t>1 M HEPES (7.6)</w:t>
      </w:r>
      <w:r w:rsidR="009557CA">
        <w:t xml:space="preserve">     </w:t>
      </w:r>
      <w:r>
        <w:tab/>
        <w:t>100 ml</w:t>
      </w:r>
      <w:r w:rsidR="00163EAF">
        <w:t xml:space="preserve">       238.31               23.83</w:t>
      </w:r>
    </w:p>
    <w:p w:rsidR="009557CA" w:rsidRDefault="009557CA" w:rsidP="00700629">
      <w:r>
        <w:t>(</w:t>
      </w:r>
      <w:r>
        <w:rPr>
          <w:rFonts w:hint="eastAsia"/>
        </w:rPr>
        <w:t>n</w:t>
      </w:r>
      <w:r>
        <w:t>eed pH ad</w:t>
      </w:r>
      <w:r>
        <w:t>just</w:t>
      </w:r>
      <w:r>
        <w:rPr>
          <w:rFonts w:hint="eastAsia"/>
        </w:rPr>
        <w:t>)</w:t>
      </w:r>
      <w:r>
        <w:tab/>
      </w:r>
    </w:p>
    <w:p w:rsidR="00700629" w:rsidRDefault="00700629" w:rsidP="00700629">
      <w:r>
        <w:t>5 M NaCl</w:t>
      </w:r>
      <w:r>
        <w:tab/>
      </w:r>
      <w:r>
        <w:tab/>
      </w:r>
      <w:r>
        <w:tab/>
      </w:r>
      <w:r>
        <w:tab/>
        <w:t>100 ml</w:t>
      </w:r>
      <w:r w:rsidR="00163EAF">
        <w:t xml:space="preserve">       58.4                 29.2</w:t>
      </w:r>
    </w:p>
    <w:p w:rsidR="00163EAF" w:rsidRDefault="00700629" w:rsidP="00700629">
      <w:r>
        <w:t>3 M NaOAc</w:t>
      </w:r>
      <w:r>
        <w:tab/>
      </w:r>
      <w:r>
        <w:tab/>
      </w:r>
      <w:r>
        <w:tab/>
        <w:t>100 ml</w:t>
      </w:r>
      <w:r w:rsidR="00163EAF">
        <w:t xml:space="preserve">       82.03                24.61</w:t>
      </w:r>
    </w:p>
    <w:p w:rsidR="00700629" w:rsidRDefault="00700629" w:rsidP="00700629">
      <w:r>
        <w:t>2 M KCl</w:t>
      </w:r>
      <w:r>
        <w:tab/>
      </w:r>
      <w:r>
        <w:tab/>
      </w:r>
      <w:r>
        <w:tab/>
      </w:r>
      <w:r>
        <w:tab/>
        <w:t>100 ml</w:t>
      </w:r>
      <w:r w:rsidR="00163EAF">
        <w:t xml:space="preserve">       74.55                14.91</w:t>
      </w:r>
    </w:p>
    <w:p w:rsidR="00700629" w:rsidRDefault="00700629" w:rsidP="00700629">
      <w:r>
        <w:t>2 M KOH</w:t>
      </w:r>
      <w:r>
        <w:tab/>
      </w:r>
      <w:r>
        <w:tab/>
      </w:r>
      <w:r>
        <w:tab/>
      </w:r>
      <w:r>
        <w:tab/>
        <w:t>250 ml</w:t>
      </w:r>
      <w:r w:rsidR="00163EAF">
        <w:t xml:space="preserve">       56.11                28.06</w:t>
      </w:r>
    </w:p>
    <w:p w:rsidR="00700629" w:rsidRDefault="00700629" w:rsidP="00700629">
      <w:r>
        <w:t>1 M K-Glu</w:t>
      </w:r>
      <w:r>
        <w:tab/>
      </w:r>
      <w:r>
        <w:tab/>
      </w:r>
      <w:r>
        <w:tab/>
        <w:t>100 ml</w:t>
      </w:r>
      <w:r w:rsidR="00163EAF">
        <w:t xml:space="preserve">       203.2                20.32</w:t>
      </w:r>
    </w:p>
    <w:p w:rsidR="00700629" w:rsidRPr="00163EAF" w:rsidRDefault="00700629" w:rsidP="00700629">
      <w:r>
        <w:t>1 M MgCl</w:t>
      </w:r>
      <w:r w:rsidRPr="000A0B5A">
        <w:rPr>
          <w:vertAlign w:val="subscript"/>
        </w:rPr>
        <w:t>2</w:t>
      </w:r>
      <w:r>
        <w:tab/>
      </w:r>
      <w:r>
        <w:tab/>
      </w:r>
      <w:r>
        <w:tab/>
        <w:t>100 ml</w:t>
      </w:r>
      <w:r w:rsidR="00163EAF">
        <w:t xml:space="preserve">       203.30(6H</w:t>
      </w:r>
      <w:r w:rsidR="00163EAF">
        <w:softHyphen/>
      </w:r>
      <w:r w:rsidR="00163EAF">
        <w:rPr>
          <w:vertAlign w:val="subscript"/>
        </w:rPr>
        <w:t>2</w:t>
      </w:r>
      <w:r w:rsidR="00163EAF">
        <w:t>O)/95.21    20.33/9.52</w:t>
      </w:r>
    </w:p>
    <w:p w:rsidR="00700629" w:rsidRDefault="00700629" w:rsidP="00700629">
      <w:r>
        <w:t>1 M Mg(OAc)</w:t>
      </w:r>
      <w:r w:rsidRPr="000A0B5A">
        <w:rPr>
          <w:vertAlign w:val="subscript"/>
        </w:rPr>
        <w:t>2</w:t>
      </w:r>
      <w:r>
        <w:tab/>
      </w:r>
      <w:r>
        <w:tab/>
      </w:r>
      <w:r>
        <w:tab/>
        <w:t>100 ml</w:t>
      </w:r>
      <w:r w:rsidR="00163EAF">
        <w:t xml:space="preserve">       214.46               21.45</w:t>
      </w:r>
    </w:p>
    <w:p w:rsidR="00700629" w:rsidRDefault="00700629" w:rsidP="00700629">
      <w:r>
        <w:t>1 M CaCl</w:t>
      </w:r>
      <w:r w:rsidRPr="000A0B5A">
        <w:rPr>
          <w:vertAlign w:val="subscript"/>
        </w:rPr>
        <w:t>2</w:t>
      </w:r>
      <w:r>
        <w:tab/>
      </w:r>
      <w:r>
        <w:tab/>
      </w:r>
      <w:r>
        <w:tab/>
      </w:r>
      <w:r>
        <w:tab/>
        <w:t>100 ml</w:t>
      </w:r>
      <w:r w:rsidR="00163EAF">
        <w:t xml:space="preserve">       147.01               14.7</w:t>
      </w:r>
    </w:p>
    <w:p w:rsidR="00700629" w:rsidRDefault="00700629" w:rsidP="00700629">
      <w:r>
        <w:t>0.5 M EDTA</w:t>
      </w:r>
      <w:r>
        <w:tab/>
      </w:r>
      <w:r>
        <w:tab/>
      </w:r>
      <w:r>
        <w:tab/>
        <w:t>50 ml</w:t>
      </w:r>
      <w:r w:rsidR="00163EAF">
        <w:t xml:space="preserve">        372.24               9.306</w:t>
      </w:r>
    </w:p>
    <w:p w:rsidR="00700629" w:rsidRDefault="00700629" w:rsidP="00700629">
      <w:r>
        <w:t>5X TBE</w:t>
      </w:r>
      <w:r>
        <w:tab/>
      </w:r>
      <w:r>
        <w:tab/>
      </w:r>
      <w:r>
        <w:tab/>
      </w:r>
      <w:r>
        <w:tab/>
        <w:t>1 liter</w:t>
      </w:r>
    </w:p>
    <w:p w:rsidR="008A4EE0" w:rsidRDefault="00767C9C" w:rsidP="00125479">
      <w:r>
        <w:t xml:space="preserve">pH = </w:t>
      </w:r>
      <w:r>
        <w:rPr>
          <w:rFonts w:hint="eastAsia"/>
        </w:rPr>
        <w:t xml:space="preserve">7.6 </w:t>
      </w:r>
      <w:r>
        <w:t xml:space="preserve">Tris(1M)      </w:t>
      </w:r>
      <w:r w:rsidR="00153493">
        <w:t>0.5</w:t>
      </w:r>
      <w:r>
        <w:t xml:space="preserve"> liter        tris</w:t>
      </w:r>
      <w:r w:rsidR="00153493">
        <w:t>-HCl</w:t>
      </w:r>
      <w:r>
        <w:t>(</w:t>
      </w:r>
      <w:r w:rsidR="00B94886">
        <w:t>60.6</w:t>
      </w:r>
      <w:r>
        <w:t>g);</w:t>
      </w:r>
      <w:r w:rsidR="00B94886">
        <w:t xml:space="preserve"> </w:t>
      </w:r>
      <w:r w:rsidR="00153493">
        <w:t>tris</w:t>
      </w:r>
      <w:r>
        <w:t>(</w:t>
      </w:r>
      <w:r w:rsidR="00B94886">
        <w:t>13.9</w:t>
      </w:r>
      <w:r>
        <w:t>g)</w:t>
      </w:r>
      <w:r w:rsidR="00B94886">
        <w:t xml:space="preserve"> </w:t>
      </w:r>
    </w:p>
    <w:p w:rsidR="00125479" w:rsidRPr="00BD2673" w:rsidRDefault="00767C9C" w:rsidP="00125479">
      <w:pPr>
        <w:rPr>
          <w:rFonts w:hint="eastAsia"/>
        </w:rPr>
      </w:pPr>
      <w:r>
        <w:rPr>
          <w:rFonts w:hint="eastAsia"/>
        </w:rPr>
        <w:t>pH = 8.0 Tris</w:t>
      </w:r>
      <w:r>
        <w:t>(1M)</w:t>
      </w:r>
      <w:r w:rsidR="00153493">
        <w:t xml:space="preserve">      0.5</w:t>
      </w:r>
      <w:r>
        <w:t xml:space="preserve"> liter        tris</w:t>
      </w:r>
      <w:r w:rsidR="00153493">
        <w:t>-HCl</w:t>
      </w:r>
      <w:r>
        <w:t>(</w:t>
      </w:r>
      <w:r w:rsidR="00B94886">
        <w:t>44.4</w:t>
      </w:r>
      <w:r>
        <w:t>g);</w:t>
      </w:r>
      <w:r w:rsidR="00B94886">
        <w:t xml:space="preserve"> </w:t>
      </w:r>
      <w:r w:rsidR="00153493">
        <w:t>tris</w:t>
      </w:r>
      <w:r>
        <w:t>(</w:t>
      </w:r>
      <w:r w:rsidR="00B94886">
        <w:t>26.5</w:t>
      </w:r>
      <w:r>
        <w:t>g)</w:t>
      </w:r>
      <w:r w:rsidR="00B94886">
        <w:t xml:space="preserve"> </w:t>
      </w:r>
      <w:bookmarkStart w:id="0" w:name="_GoBack"/>
      <w:bookmarkEnd w:id="0"/>
    </w:p>
    <w:sectPr w:rsidR="00125479" w:rsidRPr="00BD267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4C42" w:rsidRDefault="00794C42" w:rsidP="00F173DB">
      <w:r>
        <w:separator/>
      </w:r>
    </w:p>
  </w:endnote>
  <w:endnote w:type="continuationSeparator" w:id="0">
    <w:p w:rsidR="00794C42" w:rsidRDefault="00794C42" w:rsidP="00F17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4C42" w:rsidRDefault="00794C42" w:rsidP="00F173DB">
      <w:r>
        <w:separator/>
      </w:r>
    </w:p>
  </w:footnote>
  <w:footnote w:type="continuationSeparator" w:id="0">
    <w:p w:rsidR="00794C42" w:rsidRDefault="00794C42" w:rsidP="00F173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BA06F6"/>
    <w:multiLevelType w:val="hybridMultilevel"/>
    <w:tmpl w:val="317CB7F2"/>
    <w:lvl w:ilvl="0" w:tplc="85A44D06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7FB06300"/>
    <w:multiLevelType w:val="hybridMultilevel"/>
    <w:tmpl w:val="B30A106C"/>
    <w:lvl w:ilvl="0" w:tplc="17C65754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1NLK0tDQ1NDOysDRS0lEKTi0uzszPAykwqgUAYaTTRiwAAAA="/>
  </w:docVars>
  <w:rsids>
    <w:rsidRoot w:val="000D6B59"/>
    <w:rsid w:val="000A0B5A"/>
    <w:rsid w:val="000D6B59"/>
    <w:rsid w:val="00125479"/>
    <w:rsid w:val="00153493"/>
    <w:rsid w:val="00163EAF"/>
    <w:rsid w:val="003454A5"/>
    <w:rsid w:val="00556898"/>
    <w:rsid w:val="00700629"/>
    <w:rsid w:val="00767C9C"/>
    <w:rsid w:val="00794C42"/>
    <w:rsid w:val="008A4EE0"/>
    <w:rsid w:val="009557CA"/>
    <w:rsid w:val="00B94886"/>
    <w:rsid w:val="00BD2673"/>
    <w:rsid w:val="00E75E13"/>
    <w:rsid w:val="00F173DB"/>
    <w:rsid w:val="00F4343E"/>
    <w:rsid w:val="00FA5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67B2B6"/>
  <w15:chartTrackingRefBased/>
  <w15:docId w15:val="{9B7997D5-8247-4CC2-8341-14949C7C4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D6B59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F173D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F173D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F173D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F173DB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700629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70062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WLI</dc:creator>
  <cp:keywords/>
  <dc:description/>
  <cp:lastModifiedBy>Windows 使用者</cp:lastModifiedBy>
  <cp:revision>4</cp:revision>
  <cp:lastPrinted>2018-09-05T04:20:00Z</cp:lastPrinted>
  <dcterms:created xsi:type="dcterms:W3CDTF">2018-09-21T02:47:00Z</dcterms:created>
  <dcterms:modified xsi:type="dcterms:W3CDTF">2018-09-21T02:52:00Z</dcterms:modified>
</cp:coreProperties>
</file>